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3ce0af08-b25a-4416-8858-5ec79f05ccc2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49cff184-19f4-42ce-936f-c6f402f4d51a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2044edda-0f32-431b-9d36-3df18a2a64ae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35Z</dcterms:created>
  <dcterms:modified xsi:type="dcterms:W3CDTF">2023-08-14T18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